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B2A39" w14:textId="77777777" w:rsidR="008803DA" w:rsidRPr="001E7F20" w:rsidRDefault="008803DA" w:rsidP="00A80B96">
      <w:pPr>
        <w:jc w:val="center"/>
        <w:rPr>
          <w:color w:val="000000" w:themeColor="text1"/>
          <w:sz w:val="24"/>
          <w:szCs w:val="24"/>
        </w:rPr>
      </w:pPr>
      <w:bookmarkStart w:id="0" w:name="_Hlk60931830"/>
      <w:bookmarkEnd w:id="0"/>
    </w:p>
    <w:p w14:paraId="20D24F78" w14:textId="77777777" w:rsidR="008803DA" w:rsidRPr="001E7F20" w:rsidRDefault="008803DA" w:rsidP="00CA75CF">
      <w:pPr>
        <w:ind w:firstLine="720"/>
        <w:rPr>
          <w:color w:val="000000" w:themeColor="text1"/>
          <w:sz w:val="24"/>
          <w:szCs w:val="24"/>
        </w:rPr>
      </w:pPr>
    </w:p>
    <w:p w14:paraId="7EE40FB9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35414CBD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C4EA715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61E345A3" w14:textId="22B821DD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CF7E35F" w14:textId="1CDA5CF3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002C9AEA" w14:textId="4A3FC52B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0B7BEB60" w14:textId="2C018131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50C5FAEF" w14:textId="77777777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7C45EB8D" w14:textId="77777777" w:rsidR="008803DA" w:rsidRPr="001E7F20" w:rsidRDefault="008803DA" w:rsidP="008803DA">
      <w:pPr>
        <w:jc w:val="center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ab/>
      </w:r>
    </w:p>
    <w:p w14:paraId="216A7AA8" w14:textId="37384B35" w:rsidR="008803DA" w:rsidRPr="00D90A6F" w:rsidRDefault="008803DA" w:rsidP="00D90A6F">
      <w:pPr>
        <w:tabs>
          <w:tab w:val="left" w:pos="3460"/>
        </w:tabs>
        <w:jc w:val="center"/>
        <w:rPr>
          <w:color w:val="000000" w:themeColor="text1"/>
          <w:sz w:val="40"/>
          <w:szCs w:val="40"/>
        </w:rPr>
      </w:pPr>
      <w:r w:rsidRPr="00D90A6F">
        <w:rPr>
          <w:noProof/>
          <w:color w:val="000000" w:themeColor="text1"/>
          <w:sz w:val="40"/>
          <w:szCs w:val="40"/>
          <w:lang w:val="en-IN" w:eastAsia="en-IN" w:bidi="ml-I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6D24FCC" wp14:editId="5680B7F7">
                <wp:simplePos x="0" y="0"/>
                <wp:positionH relativeFrom="column">
                  <wp:posOffset>-136525</wp:posOffset>
                </wp:positionH>
                <wp:positionV relativeFrom="paragraph">
                  <wp:posOffset>431800</wp:posOffset>
                </wp:positionV>
                <wp:extent cx="6181725" cy="381635"/>
                <wp:effectExtent l="0" t="0" r="28575" b="18415"/>
                <wp:wrapTight wrapText="bothSides">
                  <wp:wrapPolygon edited="0">
                    <wp:start x="0" y="0"/>
                    <wp:lineTo x="0" y="21564"/>
                    <wp:lineTo x="21633" y="21564"/>
                    <wp:lineTo x="21633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1725" cy="3816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DF4243" w14:textId="2DA1E0BB" w:rsidR="008803DA" w:rsidRPr="00D65441" w:rsidRDefault="00A24CEF" w:rsidP="008803DA">
                            <w:pPr>
                              <w:spacing w:line="240" w:lineRule="auto"/>
                              <w:jc w:val="center"/>
                              <w:rPr>
                                <w:sz w:val="42"/>
                                <w:szCs w:val="42"/>
                                <w:lang w:val="en-IN"/>
                              </w:rPr>
                            </w:pPr>
                            <w:r>
                              <w:rPr>
                                <w:sz w:val="42"/>
                                <w:szCs w:val="42"/>
                                <w:lang w:val="en-IN"/>
                              </w:rPr>
                              <w:t>Movie Reservation</w:t>
                            </w:r>
                            <w:r w:rsidR="00D65441">
                              <w:rPr>
                                <w:sz w:val="42"/>
                                <w:szCs w:val="42"/>
                                <w:lang w:val="en-IN"/>
                              </w:rPr>
                              <w:t xml:space="preserve">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D24F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75pt;margin-top:34pt;width:486.75pt;height:30.0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" fillcolor="#d9e2f3 [660]" strokeweight=".5pt">
                <v:textbox>
                  <w:txbxContent>
                    <w:p w14:paraId="7CDF4243" w14:textId="2DA1E0BB" w:rsidR="008803DA" w:rsidRPr="00D65441" w:rsidRDefault="00A24CEF" w:rsidP="008803DA">
                      <w:pPr>
                        <w:spacing w:line="240" w:lineRule="auto"/>
                        <w:jc w:val="center"/>
                        <w:rPr>
                          <w:sz w:val="42"/>
                          <w:szCs w:val="42"/>
                          <w:lang w:val="en-IN"/>
                        </w:rPr>
                      </w:pPr>
                      <w:r>
                        <w:rPr>
                          <w:sz w:val="42"/>
                          <w:szCs w:val="42"/>
                          <w:lang w:val="en-IN"/>
                        </w:rPr>
                        <w:t>Movie Reservation</w:t>
                      </w:r>
                      <w:r w:rsidR="00D65441">
                        <w:rPr>
                          <w:sz w:val="42"/>
                          <w:szCs w:val="42"/>
                          <w:lang w:val="en-IN"/>
                        </w:rPr>
                        <w:t xml:space="preserve"> API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90A6F">
        <w:rPr>
          <w:color w:val="000000" w:themeColor="text1"/>
          <w:sz w:val="40"/>
          <w:szCs w:val="40"/>
        </w:rPr>
        <w:t>SOP: QUAL_SOP_001</w:t>
      </w:r>
    </w:p>
    <w:p w14:paraId="0CF05162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A6EC19D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0699E7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64ADBC1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0DD54BA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0846B4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8D26C9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01593C1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23D02855" w14:textId="5FAFF88E" w:rsidR="008803DA" w:rsidRPr="001E7F20" w:rsidRDefault="008803DA" w:rsidP="008803DA">
      <w:pPr>
        <w:tabs>
          <w:tab w:val="left" w:pos="3632"/>
        </w:tabs>
        <w:rPr>
          <w:color w:val="000000" w:themeColor="text1"/>
          <w:sz w:val="24"/>
          <w:szCs w:val="24"/>
        </w:rPr>
      </w:pPr>
    </w:p>
    <w:p w14:paraId="4FF61B17" w14:textId="03A8040C" w:rsidR="008803DA" w:rsidRPr="001E7F20" w:rsidRDefault="008803DA" w:rsidP="008803DA">
      <w:pPr>
        <w:tabs>
          <w:tab w:val="left" w:pos="3632"/>
        </w:tabs>
        <w:rPr>
          <w:color w:val="000000" w:themeColor="text1"/>
          <w:sz w:val="24"/>
          <w:szCs w:val="24"/>
        </w:rPr>
        <w:sectPr w:rsidR="008803DA" w:rsidRPr="001E7F20" w:rsidSect="008803DA">
          <w:headerReference w:type="default" r:id="rId8"/>
          <w:footerReference w:type="default" r:id="rId9"/>
          <w:pgSz w:w="11906" w:h="16838"/>
          <w:pgMar w:top="1440" w:right="1440" w:bottom="1440" w:left="1440" w:header="708" w:footer="694" w:gutter="0"/>
          <w:cols w:space="708"/>
          <w:docGrid w:linePitch="360"/>
        </w:sectPr>
      </w:pPr>
      <w:r w:rsidRPr="001E7F20">
        <w:rPr>
          <w:color w:val="000000" w:themeColor="text1"/>
          <w:sz w:val="24"/>
          <w:szCs w:val="24"/>
        </w:rPr>
        <w:tab/>
      </w:r>
    </w:p>
    <w:p w14:paraId="2DE46B5B" w14:textId="50971B10" w:rsidR="00A171EB" w:rsidRPr="001E7F20" w:rsidRDefault="00A171EB" w:rsidP="00A80B96">
      <w:pPr>
        <w:jc w:val="center"/>
        <w:rPr>
          <w:color w:val="000000" w:themeColor="text1"/>
          <w:sz w:val="24"/>
          <w:szCs w:val="24"/>
        </w:rPr>
      </w:pPr>
    </w:p>
    <w:p w14:paraId="24336291" w14:textId="2CE4EB61" w:rsidR="008803DA" w:rsidRPr="001E7F20" w:rsidRDefault="002A44E6" w:rsidP="008803DA">
      <w:pPr>
        <w:tabs>
          <w:tab w:val="left" w:pos="7286"/>
        </w:tabs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TABLE OF CONTENTS</w:t>
      </w:r>
    </w:p>
    <w:sdt>
      <w:sdtPr>
        <w:rPr>
          <w:rFonts w:asciiTheme="minorHAnsi" w:eastAsiaTheme="minorHAnsi" w:hAnsiTheme="minorHAnsi" w:cstheme="minorBidi"/>
          <w:color w:val="000000" w:themeColor="text1"/>
          <w:sz w:val="24"/>
          <w:szCs w:val="24"/>
          <w:lang w:val="en-AU"/>
        </w:rPr>
        <w:id w:val="-10488412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2591E07" w14:textId="77777777" w:rsidR="008803DA" w:rsidRPr="001E7F20" w:rsidRDefault="008803DA" w:rsidP="008803DA">
          <w:pPr>
            <w:pStyle w:val="TOCHeading"/>
            <w:rPr>
              <w:color w:val="000000" w:themeColor="text1"/>
              <w:sz w:val="24"/>
              <w:szCs w:val="24"/>
            </w:rPr>
          </w:pPr>
        </w:p>
        <w:p w14:paraId="0FE1EC14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r w:rsidRPr="001E7F20">
            <w:rPr>
              <w:color w:val="000000" w:themeColor="text1"/>
              <w:sz w:val="24"/>
              <w:szCs w:val="24"/>
            </w:rPr>
            <w:fldChar w:fldCharType="begin"/>
          </w:r>
          <w:r w:rsidRPr="001E7F20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E7F20">
            <w:rPr>
              <w:color w:val="000000" w:themeColor="text1"/>
              <w:sz w:val="24"/>
              <w:szCs w:val="24"/>
            </w:rPr>
            <w:fldChar w:fldCharType="separate"/>
          </w:r>
          <w:hyperlink w:anchor="_Toc6739295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1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Purpose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5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92A8691" w14:textId="77777777" w:rsidR="008803DA" w:rsidRPr="001E7F20" w:rsidRDefault="00E3500D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6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2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Scope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6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D214F4A" w14:textId="34703AD8" w:rsidR="008803DA" w:rsidRPr="001E7F20" w:rsidRDefault="00E3500D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7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3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Responsibility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7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EB75CA" w14:textId="7D7ACDBB" w:rsidR="008803DA" w:rsidRPr="001E7F20" w:rsidRDefault="00E3500D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9" w:history="1">
            <w:r w:rsidR="00CC2FFB">
              <w:rPr>
                <w:rStyle w:val="Hyperlink"/>
                <w:noProof/>
                <w:color w:val="000000" w:themeColor="text1"/>
                <w:sz w:val="24"/>
                <w:szCs w:val="24"/>
              </w:rPr>
              <w:t>4</w:t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Procedure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9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12B128" w14:textId="305F41F3" w:rsidR="008803DA" w:rsidRPr="0005052B" w:rsidRDefault="00E3500D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0" w:history="1">
            <w:r w:rsidR="00CC2FFB">
              <w:rPr>
                <w:rStyle w:val="Hyperlink"/>
                <w:noProof/>
                <w:color w:val="000000" w:themeColor="text1"/>
                <w:sz w:val="24"/>
                <w:szCs w:val="24"/>
              </w:rPr>
              <w:t>4</w:t>
            </w:r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.1 </w:t>
            </w:r>
            <w:r w:rsidR="0005052B" w:rsidRPr="0005052B">
              <w:rPr>
                <w:sz w:val="24"/>
                <w:szCs w:val="24"/>
              </w:rPr>
              <w:t xml:space="preserve">Creating a </w:t>
            </w:r>
            <w:r w:rsidR="00A24CEF">
              <w:rPr>
                <w:sz w:val="24"/>
                <w:szCs w:val="24"/>
              </w:rPr>
              <w:t>movie details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0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5231F26" w14:textId="14414257" w:rsidR="008803DA" w:rsidRPr="0005052B" w:rsidRDefault="00E3500D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1" w:history="1">
            <w:r w:rsidR="00CC2FFB">
              <w:rPr>
                <w:rStyle w:val="Hyperlink"/>
                <w:noProof/>
                <w:color w:val="000000" w:themeColor="text1"/>
                <w:sz w:val="24"/>
                <w:szCs w:val="24"/>
              </w:rPr>
              <w:t>4</w:t>
            </w:r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.2 </w:t>
            </w:r>
            <w:r w:rsidR="0005052B" w:rsidRPr="0005052B">
              <w:rPr>
                <w:sz w:val="24"/>
                <w:szCs w:val="24"/>
              </w:rPr>
              <w:t xml:space="preserve">Update a </w:t>
            </w:r>
            <w:r w:rsidR="00A24CEF">
              <w:rPr>
                <w:sz w:val="24"/>
                <w:szCs w:val="24"/>
              </w:rPr>
              <w:t>movies details</w:t>
            </w:r>
            <w:r w:rsidR="0005052B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1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3F6EE9EB" w14:textId="17603E76" w:rsidR="008803DA" w:rsidRPr="0005052B" w:rsidRDefault="00E3500D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2" w:history="1">
            <w:r w:rsidR="00CC2FFB">
              <w:rPr>
                <w:rStyle w:val="Hyperlink"/>
                <w:noProof/>
                <w:color w:val="000000" w:themeColor="text1"/>
                <w:sz w:val="24"/>
                <w:szCs w:val="24"/>
              </w:rPr>
              <w:t>4</w:t>
            </w:r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.3 </w:t>
            </w:r>
            <w:r w:rsidR="0005052B" w:rsidRPr="0005052B">
              <w:rPr>
                <w:sz w:val="24"/>
                <w:szCs w:val="24"/>
              </w:rPr>
              <w:t xml:space="preserve">Delete </w:t>
            </w:r>
            <w:r w:rsidR="00A24CEF">
              <w:rPr>
                <w:sz w:val="24"/>
                <w:szCs w:val="24"/>
              </w:rPr>
              <w:t xml:space="preserve">movie 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2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D10B28B" w14:textId="2284C3F4" w:rsidR="008803DA" w:rsidRPr="0005052B" w:rsidRDefault="00E3500D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3" w:history="1">
            <w:r w:rsidR="00CC2FFB">
              <w:rPr>
                <w:rStyle w:val="Hyperlink"/>
                <w:noProof/>
                <w:color w:val="000000" w:themeColor="text1"/>
                <w:sz w:val="24"/>
                <w:szCs w:val="24"/>
              </w:rPr>
              <w:t>4</w:t>
            </w:r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.4 </w:t>
            </w:r>
            <w:r w:rsidR="0005052B" w:rsidRPr="0005052B">
              <w:rPr>
                <w:sz w:val="24"/>
                <w:szCs w:val="24"/>
              </w:rPr>
              <w:t xml:space="preserve">Read </w:t>
            </w:r>
            <w:r w:rsidR="00A24CEF">
              <w:rPr>
                <w:sz w:val="24"/>
                <w:szCs w:val="24"/>
              </w:rPr>
              <w:t>movie details</w:t>
            </w:r>
            <w:r w:rsidR="0005052B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3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738806A" w14:textId="7C3A485A" w:rsidR="008A5B60" w:rsidRDefault="008803DA" w:rsidP="008A5B60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</w:rPr>
          </w:pPr>
          <w:r w:rsidRPr="001E7F20">
            <w:rPr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  <w:hyperlink w:anchor="_Toc60686666" w:history="1">
            <w:r w:rsidR="008A5B60">
              <w:rPr>
                <w:rStyle w:val="Hyperlink"/>
                <w:bCs/>
                <w:noProof/>
                <w:color w:val="auto"/>
                <w:sz w:val="24"/>
                <w:szCs w:val="24"/>
                <w:u w:val="none"/>
              </w:rPr>
              <w:t>5</w:t>
            </w:r>
            <w:r w:rsidR="008A5B60" w:rsidRPr="008A5B60">
              <w:rPr>
                <w:rStyle w:val="Hyperlink"/>
                <w:bCs/>
                <w:noProof/>
                <w:color w:val="auto"/>
                <w:sz w:val="24"/>
                <w:szCs w:val="24"/>
                <w:u w:val="none"/>
              </w:rPr>
              <w:t>.</w:t>
            </w:r>
            <w:r w:rsidR="008A5B60" w:rsidRPr="008A5B60">
              <w:rPr>
                <w:rFonts w:cstheme="minorBidi"/>
                <w:bCs/>
                <w:noProof/>
                <w:sz w:val="24"/>
                <w:szCs w:val="24"/>
              </w:rPr>
              <w:tab/>
            </w:r>
            <w:r w:rsidR="008A5B60" w:rsidRPr="008A5B60">
              <w:rPr>
                <w:rStyle w:val="Hyperlink"/>
                <w:bCs/>
                <w:noProof/>
                <w:color w:val="auto"/>
                <w:sz w:val="24"/>
                <w:szCs w:val="24"/>
                <w:u w:val="none"/>
              </w:rPr>
              <w:t>Abbreviations</w:t>
            </w:r>
            <w:r w:rsidR="008A5B60">
              <w:rPr>
                <w:noProof/>
                <w:webHidden/>
              </w:rPr>
              <w:tab/>
            </w:r>
            <w:r w:rsidR="008A5B60" w:rsidRPr="008A5B60">
              <w:rPr>
                <w:noProof/>
                <w:webHidden/>
                <w:sz w:val="24"/>
                <w:szCs w:val="24"/>
              </w:rPr>
              <w:fldChar w:fldCharType="begin"/>
            </w:r>
            <w:r w:rsidR="008A5B60" w:rsidRPr="008A5B60">
              <w:rPr>
                <w:noProof/>
                <w:webHidden/>
                <w:sz w:val="24"/>
                <w:szCs w:val="24"/>
              </w:rPr>
              <w:instrText xml:space="preserve"> PAGEREF _Toc60686666 \h </w:instrText>
            </w:r>
            <w:r w:rsidR="008A5B60" w:rsidRPr="008A5B60">
              <w:rPr>
                <w:noProof/>
                <w:webHidden/>
                <w:sz w:val="24"/>
                <w:szCs w:val="24"/>
              </w:rPr>
            </w:r>
            <w:r w:rsidR="008A5B60" w:rsidRPr="008A5B60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A5B60" w:rsidRPr="008A5B60">
              <w:rPr>
                <w:noProof/>
                <w:webHidden/>
                <w:sz w:val="24"/>
                <w:szCs w:val="24"/>
              </w:rPr>
              <w:t>4</w:t>
            </w:r>
            <w:r w:rsidR="008A5B60" w:rsidRPr="008A5B60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3F91B4" w14:textId="1DA317B6" w:rsidR="008803DA" w:rsidRPr="001E7F20" w:rsidRDefault="00E3500D" w:rsidP="008803DA">
          <w:pPr>
            <w:rPr>
              <w:color w:val="000000" w:themeColor="text1"/>
              <w:sz w:val="24"/>
              <w:szCs w:val="24"/>
            </w:rPr>
          </w:pPr>
        </w:p>
      </w:sdtContent>
    </w:sdt>
    <w:p w14:paraId="3EC57E95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6CAC04EE" w14:textId="77777777" w:rsidR="008803DA" w:rsidRPr="001E7F20" w:rsidRDefault="008803DA" w:rsidP="008803DA">
      <w:pPr>
        <w:tabs>
          <w:tab w:val="left" w:pos="7286"/>
        </w:tabs>
        <w:rPr>
          <w:color w:val="000000" w:themeColor="text1"/>
          <w:sz w:val="24"/>
          <w:szCs w:val="24"/>
        </w:rPr>
        <w:sectPr w:rsidR="008803DA" w:rsidRPr="001E7F20" w:rsidSect="008803DA">
          <w:headerReference w:type="default" r:id="rId10"/>
          <w:footerReference w:type="default" r:id="rId11"/>
          <w:pgSz w:w="11906" w:h="16838" w:code="9"/>
          <w:pgMar w:top="1440" w:right="1440" w:bottom="1440" w:left="1440" w:header="709" w:footer="692" w:gutter="0"/>
          <w:cols w:space="708"/>
          <w:docGrid w:linePitch="360"/>
        </w:sectPr>
      </w:pPr>
    </w:p>
    <w:p w14:paraId="61877220" w14:textId="42C351D4" w:rsidR="00D96367" w:rsidRPr="00D96367" w:rsidRDefault="008803DA" w:rsidP="00D96367">
      <w:pPr>
        <w:pStyle w:val="Heading1"/>
        <w:numPr>
          <w:ilvl w:val="0"/>
          <w:numId w:val="2"/>
        </w:numPr>
        <w:ind w:left="426" w:hanging="426"/>
        <w:rPr>
          <w:b/>
          <w:sz w:val="28"/>
          <w:szCs w:val="28"/>
        </w:rPr>
      </w:pPr>
      <w:r w:rsidRPr="00D96367">
        <w:rPr>
          <w:b/>
          <w:sz w:val="28"/>
          <w:szCs w:val="28"/>
        </w:rPr>
        <w:lastRenderedPageBreak/>
        <w:t>Purpose</w:t>
      </w:r>
    </w:p>
    <w:p w14:paraId="56396FEF" w14:textId="1E10CDE5" w:rsidR="008803DA" w:rsidRPr="00D96367" w:rsidRDefault="00087A5D" w:rsidP="00087A5D">
      <w:pPr>
        <w:pStyle w:val="ListParagraph"/>
        <w:ind w:left="426"/>
        <w:rPr>
          <w:rFonts w:cstheme="minorHAnsi"/>
          <w:color w:val="000000" w:themeColor="text1"/>
          <w:sz w:val="24"/>
          <w:szCs w:val="24"/>
        </w:rPr>
      </w:pPr>
      <w:r w:rsidRPr="00D96367">
        <w:rPr>
          <w:rFonts w:cstheme="minorHAnsi"/>
          <w:sz w:val="24"/>
          <w:szCs w:val="24"/>
        </w:rPr>
        <w:t xml:space="preserve">The </w:t>
      </w:r>
      <w:r w:rsidR="00A24CEF" w:rsidRPr="00D96367">
        <w:rPr>
          <w:rFonts w:cstheme="minorHAnsi"/>
          <w:sz w:val="24"/>
          <w:szCs w:val="24"/>
        </w:rPr>
        <w:t>Movie Reservation</w:t>
      </w:r>
      <w:r w:rsidRPr="00D96367">
        <w:rPr>
          <w:rFonts w:cstheme="minorHAnsi"/>
          <w:sz w:val="24"/>
          <w:szCs w:val="24"/>
        </w:rPr>
        <w:t xml:space="preserve"> API Standard Operating Procedure provides a quality </w:t>
      </w:r>
      <w:r w:rsidR="00A24CEF" w:rsidRPr="00D96367">
        <w:rPr>
          <w:rFonts w:cstheme="minorHAnsi"/>
          <w:sz w:val="24"/>
          <w:szCs w:val="24"/>
        </w:rPr>
        <w:t>reservation system and also displays list of premiering movies.</w:t>
      </w:r>
    </w:p>
    <w:p w14:paraId="748815CA" w14:textId="77777777" w:rsidR="008803DA" w:rsidRPr="00D96367" w:rsidRDefault="008803DA" w:rsidP="008803DA">
      <w:pPr>
        <w:pStyle w:val="Heading1"/>
        <w:numPr>
          <w:ilvl w:val="0"/>
          <w:numId w:val="2"/>
        </w:numPr>
        <w:ind w:left="426" w:hanging="426"/>
        <w:rPr>
          <w:rFonts w:asciiTheme="minorHAnsi" w:hAnsiTheme="minorHAnsi" w:cstheme="minorHAnsi"/>
          <w:b/>
          <w:sz w:val="28"/>
          <w:szCs w:val="28"/>
        </w:rPr>
      </w:pPr>
      <w:r w:rsidRPr="00D96367">
        <w:rPr>
          <w:rFonts w:asciiTheme="minorHAnsi" w:hAnsiTheme="minorHAnsi" w:cstheme="minorHAnsi"/>
          <w:b/>
          <w:sz w:val="28"/>
          <w:szCs w:val="28"/>
        </w:rPr>
        <w:t>Scope</w:t>
      </w:r>
    </w:p>
    <w:p w14:paraId="0C1CE137" w14:textId="70945796" w:rsidR="008803DA" w:rsidRPr="00D96367" w:rsidRDefault="00087A5D" w:rsidP="00087A5D">
      <w:pPr>
        <w:pStyle w:val="ListParagraph"/>
        <w:ind w:left="426"/>
        <w:rPr>
          <w:rFonts w:cstheme="minorHAnsi"/>
          <w:color w:val="000000" w:themeColor="text1"/>
          <w:sz w:val="24"/>
          <w:szCs w:val="24"/>
        </w:rPr>
      </w:pPr>
      <w:r w:rsidRPr="00D96367">
        <w:rPr>
          <w:rFonts w:cstheme="minorHAnsi"/>
          <w:sz w:val="24"/>
          <w:szCs w:val="24"/>
        </w:rPr>
        <w:t xml:space="preserve">This SOP applies </w:t>
      </w:r>
      <w:r w:rsidR="00CC2FFB" w:rsidRPr="00D96367">
        <w:rPr>
          <w:rFonts w:cstheme="minorHAnsi"/>
          <w:sz w:val="24"/>
          <w:szCs w:val="24"/>
        </w:rPr>
        <w:t>to Managers, Software Developers and Testers who are in charge of this movie reservation system.</w:t>
      </w:r>
    </w:p>
    <w:p w14:paraId="1E8F1A6F" w14:textId="0DF3A51B" w:rsidR="008A5B60" w:rsidRPr="00D96367" w:rsidRDefault="008803DA" w:rsidP="008A5B60">
      <w:pPr>
        <w:pStyle w:val="Heading1"/>
        <w:numPr>
          <w:ilvl w:val="0"/>
          <w:numId w:val="2"/>
        </w:numPr>
        <w:ind w:left="426" w:hanging="426"/>
        <w:rPr>
          <w:rFonts w:asciiTheme="minorHAnsi" w:hAnsiTheme="minorHAnsi" w:cstheme="minorHAnsi"/>
          <w:b/>
          <w:sz w:val="28"/>
          <w:szCs w:val="28"/>
        </w:rPr>
      </w:pPr>
      <w:r w:rsidRPr="00D96367">
        <w:rPr>
          <w:rFonts w:asciiTheme="minorHAnsi" w:hAnsiTheme="minorHAnsi" w:cstheme="minorHAnsi"/>
          <w:b/>
          <w:sz w:val="28"/>
          <w:szCs w:val="28"/>
        </w:rPr>
        <w:t>Responsibilit</w:t>
      </w:r>
      <w:r w:rsidR="00CC2FFB" w:rsidRPr="00D96367">
        <w:rPr>
          <w:rFonts w:asciiTheme="minorHAnsi" w:hAnsiTheme="minorHAnsi" w:cstheme="minorHAnsi"/>
          <w:b/>
          <w:sz w:val="28"/>
          <w:szCs w:val="28"/>
        </w:rPr>
        <w:t>y</w:t>
      </w:r>
    </w:p>
    <w:p w14:paraId="37B7BF6E" w14:textId="222BE667" w:rsidR="00087A5D" w:rsidRPr="00D96367" w:rsidRDefault="008A5B60" w:rsidP="00087A5D">
      <w:pPr>
        <w:ind w:left="426"/>
        <w:rPr>
          <w:rFonts w:cstheme="minorHAnsi"/>
          <w:b/>
          <w:bCs/>
          <w:sz w:val="24"/>
          <w:szCs w:val="24"/>
        </w:rPr>
      </w:pPr>
      <w:r w:rsidRPr="00D96367">
        <w:rPr>
          <w:rFonts w:cstheme="minorHAnsi"/>
          <w:b/>
          <w:bCs/>
          <w:sz w:val="24"/>
          <w:szCs w:val="24"/>
        </w:rPr>
        <w:t>Developer</w:t>
      </w:r>
    </w:p>
    <w:p w14:paraId="36D1CAB1" w14:textId="0BCEC4F6" w:rsidR="008803DA" w:rsidRPr="00D96367" w:rsidRDefault="008A5B60" w:rsidP="008A5B60">
      <w:pPr>
        <w:pStyle w:val="ListParagraph"/>
        <w:numPr>
          <w:ilvl w:val="0"/>
          <w:numId w:val="6"/>
        </w:numPr>
        <w:rPr>
          <w:rFonts w:cstheme="minorHAnsi"/>
          <w:color w:val="000000" w:themeColor="text1"/>
          <w:sz w:val="24"/>
          <w:szCs w:val="24"/>
        </w:rPr>
      </w:pPr>
      <w:r w:rsidRPr="00D96367">
        <w:rPr>
          <w:rFonts w:cstheme="minorHAnsi"/>
          <w:color w:val="000000" w:themeColor="text1"/>
          <w:sz w:val="24"/>
          <w:szCs w:val="24"/>
        </w:rPr>
        <w:t>Review and validate the movie API data.</w:t>
      </w:r>
    </w:p>
    <w:p w14:paraId="0EA8D69D" w14:textId="71BFEE82" w:rsidR="008A5B60" w:rsidRPr="00D96367" w:rsidRDefault="008A5B60" w:rsidP="008A5B60">
      <w:pPr>
        <w:ind w:left="426"/>
        <w:rPr>
          <w:rFonts w:cstheme="minorHAnsi"/>
          <w:b/>
          <w:bCs/>
          <w:sz w:val="24"/>
          <w:szCs w:val="24"/>
        </w:rPr>
      </w:pPr>
      <w:r w:rsidRPr="00D96367">
        <w:rPr>
          <w:rFonts w:cstheme="minorHAnsi"/>
          <w:b/>
          <w:bCs/>
          <w:sz w:val="24"/>
          <w:szCs w:val="24"/>
        </w:rPr>
        <w:t>Tester</w:t>
      </w:r>
    </w:p>
    <w:p w14:paraId="6B2DF5D9" w14:textId="2C5DC4C8" w:rsidR="008A5B60" w:rsidRPr="00D96367" w:rsidRDefault="008A5B60" w:rsidP="008A5B60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D96367">
        <w:rPr>
          <w:rFonts w:cstheme="minorHAnsi"/>
          <w:sz w:val="24"/>
          <w:szCs w:val="24"/>
        </w:rPr>
        <w:t>Validate and test the performance of the API.</w:t>
      </w:r>
    </w:p>
    <w:p w14:paraId="14075B4F" w14:textId="77777777" w:rsidR="008A5B60" w:rsidRPr="00D96367" w:rsidRDefault="008A5B60" w:rsidP="008803DA">
      <w:pPr>
        <w:pStyle w:val="ListParagraph"/>
        <w:ind w:left="426" w:hanging="426"/>
        <w:rPr>
          <w:rFonts w:cstheme="minorHAnsi"/>
          <w:color w:val="000000" w:themeColor="text1"/>
          <w:sz w:val="24"/>
          <w:szCs w:val="24"/>
        </w:rPr>
      </w:pPr>
    </w:p>
    <w:p w14:paraId="574B0459" w14:textId="77777777" w:rsidR="008803DA" w:rsidRPr="00D96367" w:rsidRDefault="008803DA" w:rsidP="008803DA">
      <w:pPr>
        <w:pStyle w:val="Heading1"/>
        <w:numPr>
          <w:ilvl w:val="0"/>
          <w:numId w:val="2"/>
        </w:numPr>
        <w:ind w:left="426" w:hanging="426"/>
        <w:rPr>
          <w:rFonts w:asciiTheme="minorHAnsi" w:hAnsiTheme="minorHAnsi" w:cstheme="minorHAnsi"/>
          <w:b/>
          <w:sz w:val="28"/>
          <w:szCs w:val="28"/>
        </w:rPr>
      </w:pPr>
      <w:r w:rsidRPr="00D96367">
        <w:rPr>
          <w:rFonts w:asciiTheme="minorHAnsi" w:hAnsiTheme="minorHAnsi" w:cstheme="minorHAnsi"/>
          <w:b/>
          <w:sz w:val="28"/>
          <w:szCs w:val="28"/>
        </w:rPr>
        <w:t>Procedure</w:t>
      </w:r>
    </w:p>
    <w:p w14:paraId="42C6ED29" w14:textId="74E7182A" w:rsidR="008803DA" w:rsidRPr="00D96367" w:rsidRDefault="00CC2FFB" w:rsidP="008803DA">
      <w:pPr>
        <w:pStyle w:val="Heading2"/>
        <w:ind w:left="851" w:hanging="426"/>
        <w:rPr>
          <w:rFonts w:asciiTheme="minorHAnsi" w:hAnsiTheme="minorHAnsi" w:cstheme="minorHAnsi"/>
          <w:b/>
          <w:sz w:val="24"/>
          <w:szCs w:val="24"/>
        </w:rPr>
      </w:pPr>
      <w:r w:rsidRPr="00D96367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8803DA" w:rsidRPr="00D9636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1 </w:t>
      </w:r>
      <w:r w:rsidR="0005052B" w:rsidRPr="00D96367">
        <w:rPr>
          <w:rFonts w:asciiTheme="minorHAnsi" w:hAnsiTheme="minorHAnsi" w:cstheme="minorHAnsi"/>
          <w:b/>
          <w:sz w:val="24"/>
          <w:szCs w:val="24"/>
        </w:rPr>
        <w:t>Creating a</w:t>
      </w:r>
      <w:r w:rsidR="00CA75CF" w:rsidRPr="00D96367">
        <w:rPr>
          <w:rFonts w:asciiTheme="minorHAnsi" w:hAnsiTheme="minorHAnsi" w:cstheme="minorHAnsi"/>
          <w:b/>
          <w:sz w:val="24"/>
          <w:szCs w:val="24"/>
        </w:rPr>
        <w:t xml:space="preserve"> Movie Details</w:t>
      </w:r>
    </w:p>
    <w:p w14:paraId="417C0FB2" w14:textId="61316A04" w:rsidR="00173BCF" w:rsidRPr="00D96367" w:rsidRDefault="00173BCF" w:rsidP="00173BCF">
      <w:pPr>
        <w:rPr>
          <w:rFonts w:cstheme="minorHAnsi"/>
          <w:sz w:val="24"/>
          <w:szCs w:val="24"/>
        </w:rPr>
      </w:pPr>
      <w:r w:rsidRPr="00D96367">
        <w:rPr>
          <w:rFonts w:cstheme="minorHAnsi"/>
          <w:sz w:val="24"/>
          <w:szCs w:val="24"/>
        </w:rPr>
        <w:tab/>
      </w:r>
      <w:r w:rsidR="0005052B" w:rsidRPr="00D96367">
        <w:rPr>
          <w:rFonts w:cstheme="minorHAnsi"/>
          <w:sz w:val="24"/>
          <w:szCs w:val="24"/>
        </w:rPr>
        <w:t xml:space="preserve">Create a </w:t>
      </w:r>
      <w:r w:rsidR="00CA75CF" w:rsidRPr="00D96367">
        <w:rPr>
          <w:rFonts w:cstheme="minorHAnsi"/>
          <w:sz w:val="24"/>
          <w:szCs w:val="24"/>
        </w:rPr>
        <w:t xml:space="preserve">movie details by giving data such as name, summary, language, </w:t>
      </w:r>
      <w:r w:rsidR="008E47C7" w:rsidRPr="00D96367">
        <w:rPr>
          <w:rFonts w:cstheme="minorHAnsi"/>
          <w:sz w:val="24"/>
          <w:szCs w:val="24"/>
        </w:rPr>
        <w:t>genres, rating, runtime and premiering.</w:t>
      </w:r>
    </w:p>
    <w:p w14:paraId="64850C7E" w14:textId="18A6C312" w:rsidR="008803DA" w:rsidRPr="00D96367" w:rsidRDefault="00CC2FFB" w:rsidP="008803DA">
      <w:pPr>
        <w:pStyle w:val="Heading2"/>
        <w:ind w:left="851" w:hanging="426"/>
        <w:rPr>
          <w:rFonts w:asciiTheme="minorHAnsi" w:hAnsiTheme="minorHAnsi" w:cstheme="minorHAnsi"/>
          <w:b/>
          <w:sz w:val="24"/>
          <w:szCs w:val="24"/>
        </w:rPr>
      </w:pPr>
      <w:r w:rsidRPr="00D96367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8803DA" w:rsidRPr="00D9636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2 </w:t>
      </w:r>
      <w:r w:rsidR="0005052B" w:rsidRPr="00D96367">
        <w:rPr>
          <w:rFonts w:asciiTheme="minorHAnsi" w:hAnsiTheme="minorHAnsi" w:cstheme="minorHAnsi"/>
          <w:b/>
          <w:sz w:val="24"/>
          <w:szCs w:val="24"/>
        </w:rPr>
        <w:t>Update a course</w:t>
      </w:r>
    </w:p>
    <w:p w14:paraId="5FF0A9E0" w14:textId="6EF7A6DA" w:rsidR="0005052B" w:rsidRPr="00D96367" w:rsidRDefault="0005052B" w:rsidP="0005052B">
      <w:pPr>
        <w:rPr>
          <w:rFonts w:cstheme="minorHAnsi"/>
          <w:sz w:val="24"/>
          <w:szCs w:val="24"/>
        </w:rPr>
      </w:pPr>
      <w:r w:rsidRPr="00D96367">
        <w:rPr>
          <w:rFonts w:eastAsiaTheme="majorEastAsia" w:cstheme="minorHAnsi"/>
          <w:color w:val="000000" w:themeColor="text1"/>
          <w:sz w:val="24"/>
          <w:szCs w:val="24"/>
        </w:rPr>
        <w:tab/>
      </w:r>
      <w:r w:rsidR="008E47C7" w:rsidRPr="00D96367">
        <w:rPr>
          <w:rFonts w:eastAsiaTheme="majorEastAsia" w:cstheme="minorHAnsi"/>
          <w:color w:val="000000" w:themeColor="text1"/>
          <w:sz w:val="24"/>
          <w:szCs w:val="24"/>
        </w:rPr>
        <w:t>Can update any movie by the above-mentioned details.</w:t>
      </w:r>
      <w:r w:rsidRPr="00D96367">
        <w:rPr>
          <w:rFonts w:eastAsiaTheme="majorEastAsia" w:cstheme="minorHAnsi"/>
          <w:color w:val="000000" w:themeColor="text1"/>
          <w:sz w:val="24"/>
          <w:szCs w:val="24"/>
        </w:rPr>
        <w:t xml:space="preserve"> </w:t>
      </w:r>
    </w:p>
    <w:p w14:paraId="5F3D2C5E" w14:textId="3033A2AB" w:rsidR="008803DA" w:rsidRPr="00D96367" w:rsidRDefault="00CC2FFB" w:rsidP="008803DA">
      <w:pPr>
        <w:pStyle w:val="Heading2"/>
        <w:ind w:left="851" w:hanging="426"/>
        <w:rPr>
          <w:rFonts w:asciiTheme="minorHAnsi" w:hAnsiTheme="minorHAnsi" w:cstheme="minorHAnsi"/>
          <w:b/>
          <w:sz w:val="24"/>
          <w:szCs w:val="24"/>
        </w:rPr>
      </w:pPr>
      <w:r w:rsidRPr="00D96367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8803DA" w:rsidRPr="00D9636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3 </w:t>
      </w:r>
      <w:r w:rsidR="0005052B" w:rsidRPr="00D96367">
        <w:rPr>
          <w:rFonts w:asciiTheme="minorHAnsi" w:hAnsiTheme="minorHAnsi" w:cstheme="minorHAnsi"/>
          <w:b/>
          <w:sz w:val="24"/>
          <w:szCs w:val="24"/>
        </w:rPr>
        <w:t>Delete course</w:t>
      </w:r>
    </w:p>
    <w:p w14:paraId="3519366B" w14:textId="4D4CA1D0" w:rsidR="0005052B" w:rsidRPr="00D96367" w:rsidRDefault="0005052B" w:rsidP="0005052B">
      <w:pPr>
        <w:rPr>
          <w:rFonts w:cstheme="minorHAnsi"/>
          <w:sz w:val="24"/>
          <w:szCs w:val="24"/>
        </w:rPr>
      </w:pPr>
      <w:r w:rsidRPr="00D96367">
        <w:rPr>
          <w:rFonts w:eastAsiaTheme="majorEastAsia" w:cstheme="minorHAnsi"/>
          <w:color w:val="000000" w:themeColor="text1"/>
          <w:sz w:val="24"/>
          <w:szCs w:val="24"/>
        </w:rPr>
        <w:tab/>
      </w:r>
      <w:r w:rsidR="008E47C7" w:rsidRPr="00D96367">
        <w:rPr>
          <w:rFonts w:eastAsiaTheme="majorEastAsia" w:cstheme="minorHAnsi"/>
          <w:color w:val="000000" w:themeColor="text1"/>
          <w:sz w:val="24"/>
          <w:szCs w:val="24"/>
        </w:rPr>
        <w:t>Can delete a particular movie from the list of movies provided.</w:t>
      </w:r>
    </w:p>
    <w:p w14:paraId="48DBEFE2" w14:textId="0051D80E" w:rsidR="008803DA" w:rsidRPr="00D96367" w:rsidRDefault="00CC2FFB" w:rsidP="008803DA">
      <w:pPr>
        <w:pStyle w:val="Heading2"/>
        <w:ind w:left="851" w:hanging="426"/>
        <w:rPr>
          <w:rFonts w:asciiTheme="minorHAnsi" w:hAnsiTheme="minorHAnsi" w:cstheme="minorHAnsi"/>
          <w:b/>
          <w:sz w:val="24"/>
          <w:szCs w:val="24"/>
        </w:rPr>
      </w:pPr>
      <w:r w:rsidRPr="00D96367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8803DA" w:rsidRPr="00D9636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4 </w:t>
      </w:r>
      <w:r w:rsidR="0005052B" w:rsidRPr="00D96367">
        <w:rPr>
          <w:rFonts w:asciiTheme="minorHAnsi" w:hAnsiTheme="minorHAnsi" w:cstheme="minorHAnsi"/>
          <w:b/>
          <w:sz w:val="24"/>
          <w:szCs w:val="24"/>
        </w:rPr>
        <w:t>Read courses</w:t>
      </w:r>
    </w:p>
    <w:p w14:paraId="0E853EC7" w14:textId="702329B1" w:rsidR="008A5B60" w:rsidRPr="00D96367" w:rsidRDefault="0005052B" w:rsidP="008A5B60">
      <w:pPr>
        <w:rPr>
          <w:rFonts w:eastAsiaTheme="majorEastAsia" w:cstheme="minorHAnsi"/>
          <w:color w:val="000000" w:themeColor="text1"/>
          <w:sz w:val="24"/>
          <w:szCs w:val="24"/>
        </w:rPr>
      </w:pPr>
      <w:r w:rsidRPr="00D96367">
        <w:rPr>
          <w:rFonts w:eastAsiaTheme="majorEastAsia" w:cstheme="minorHAnsi"/>
          <w:color w:val="000000" w:themeColor="text1"/>
          <w:sz w:val="24"/>
          <w:szCs w:val="24"/>
        </w:rPr>
        <w:tab/>
      </w:r>
      <w:r w:rsidR="008E47C7" w:rsidRPr="00D96367">
        <w:rPr>
          <w:rFonts w:eastAsiaTheme="majorEastAsia" w:cstheme="minorHAnsi"/>
          <w:color w:val="000000" w:themeColor="text1"/>
          <w:sz w:val="24"/>
          <w:szCs w:val="24"/>
        </w:rPr>
        <w:t>It is possible to list all movies based on certain criteria.</w:t>
      </w:r>
    </w:p>
    <w:p w14:paraId="10035866" w14:textId="77777777" w:rsidR="008A5B60" w:rsidRPr="00D96367" w:rsidRDefault="008A5B60" w:rsidP="008A5B60">
      <w:pPr>
        <w:rPr>
          <w:rFonts w:cstheme="minorHAnsi"/>
          <w:sz w:val="24"/>
          <w:szCs w:val="24"/>
        </w:rPr>
      </w:pPr>
    </w:p>
    <w:p w14:paraId="13F1C97E" w14:textId="3DDC45BD" w:rsidR="00D96367" w:rsidRPr="00616CF2" w:rsidRDefault="008A5B60" w:rsidP="00D96367">
      <w:pPr>
        <w:pStyle w:val="Heading1"/>
        <w:numPr>
          <w:ilvl w:val="0"/>
          <w:numId w:val="2"/>
        </w:numPr>
        <w:ind w:left="426" w:hanging="426"/>
        <w:rPr>
          <w:rFonts w:asciiTheme="minorHAnsi" w:hAnsiTheme="minorHAnsi" w:cstheme="minorHAnsi"/>
          <w:b/>
          <w:sz w:val="24"/>
          <w:szCs w:val="24"/>
        </w:rPr>
      </w:pPr>
      <w:r w:rsidRPr="00D96367">
        <w:rPr>
          <w:rFonts w:asciiTheme="minorHAnsi" w:hAnsiTheme="minorHAnsi" w:cstheme="minorHAnsi"/>
          <w:b/>
          <w:sz w:val="24"/>
          <w:szCs w:val="24"/>
        </w:rPr>
        <w:t>Abbreviation</w:t>
      </w:r>
    </w:p>
    <w:p w14:paraId="121FE722" w14:textId="1CE488D3" w:rsidR="00D96367" w:rsidRPr="00D96367" w:rsidRDefault="00D96367" w:rsidP="00D96367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  <w:sectPr w:rsidR="00D96367" w:rsidRPr="00D96367" w:rsidSect="008803DA">
          <w:footerReference w:type="default" r:id="rId12"/>
          <w:pgSz w:w="11906" w:h="16838" w:code="9"/>
          <w:pgMar w:top="1440" w:right="1440" w:bottom="1440" w:left="1440" w:header="709" w:footer="692" w:gutter="0"/>
          <w:cols w:space="708"/>
          <w:docGrid w:linePitch="360"/>
        </w:sectPr>
      </w:pPr>
      <w:r w:rsidRPr="00D96367">
        <w:rPr>
          <w:rFonts w:cstheme="minorHAnsi"/>
          <w:b/>
          <w:bCs/>
          <w:sz w:val="24"/>
          <w:szCs w:val="24"/>
        </w:rPr>
        <w:t xml:space="preserve">API - </w:t>
      </w:r>
      <w:r w:rsidRPr="00D96367">
        <w:rPr>
          <w:rFonts w:cstheme="minorHAnsi"/>
          <w:sz w:val="24"/>
          <w:szCs w:val="24"/>
        </w:rPr>
        <w:t>Application Programmable Interfac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3"/>
        <w:gridCol w:w="1842"/>
        <w:gridCol w:w="2127"/>
        <w:gridCol w:w="2126"/>
      </w:tblGrid>
      <w:tr w:rsidR="001E7F20" w:rsidRPr="001E7F20" w14:paraId="0B0FA93A" w14:textId="77777777" w:rsidTr="001E7F20">
        <w:trPr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C6395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42" w:type="dxa"/>
            <w:tcBorders>
              <w:left w:val="single" w:sz="4" w:space="0" w:color="auto"/>
            </w:tcBorders>
            <w:shd w:val="clear" w:color="auto" w:fill="D5DCE4" w:themeFill="text2" w:themeFillTint="33"/>
            <w:vAlign w:val="center"/>
          </w:tcPr>
          <w:p w14:paraId="05B51875" w14:textId="4FD30FFE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Prepared by</w:t>
            </w:r>
          </w:p>
        </w:tc>
        <w:tc>
          <w:tcPr>
            <w:tcW w:w="2127" w:type="dxa"/>
            <w:shd w:val="clear" w:color="auto" w:fill="D5DCE4" w:themeFill="text2" w:themeFillTint="33"/>
            <w:vAlign w:val="center"/>
          </w:tcPr>
          <w:p w14:paraId="0F78055E" w14:textId="7C825222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Reviewed by</w:t>
            </w:r>
          </w:p>
        </w:tc>
        <w:tc>
          <w:tcPr>
            <w:tcW w:w="2126" w:type="dxa"/>
            <w:shd w:val="clear" w:color="auto" w:fill="D5DCE4" w:themeFill="text2" w:themeFillTint="33"/>
            <w:vAlign w:val="center"/>
          </w:tcPr>
          <w:p w14:paraId="0A7297DB" w14:textId="0A7B755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Approved by</w:t>
            </w:r>
          </w:p>
        </w:tc>
      </w:tr>
      <w:tr w:rsidR="001E7F20" w:rsidRPr="001E7F20" w14:paraId="7CEBE0CD" w14:textId="77777777" w:rsidTr="001E7F20">
        <w:trPr>
          <w:jc w:val="center"/>
        </w:trPr>
        <w:tc>
          <w:tcPr>
            <w:tcW w:w="993" w:type="dxa"/>
            <w:tcBorders>
              <w:top w:val="single" w:sz="4" w:space="0" w:color="auto"/>
            </w:tcBorders>
            <w:shd w:val="clear" w:color="auto" w:fill="D5DCE4" w:themeFill="text2" w:themeFillTint="33"/>
            <w:vAlign w:val="center"/>
          </w:tcPr>
          <w:p w14:paraId="72DBCAAB" w14:textId="5B4BFD04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1842" w:type="dxa"/>
            <w:vAlign w:val="center"/>
          </w:tcPr>
          <w:p w14:paraId="74FAEF97" w14:textId="4CF0ADB2" w:rsidR="00C606CC" w:rsidRPr="001E7F20" w:rsidRDefault="00A24CEF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swin P P</w:t>
            </w:r>
          </w:p>
        </w:tc>
        <w:tc>
          <w:tcPr>
            <w:tcW w:w="2127" w:type="dxa"/>
            <w:vAlign w:val="center"/>
          </w:tcPr>
          <w:p w14:paraId="59C65C3B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29CD1E53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E7F20" w:rsidRPr="001E7F20" w14:paraId="0694C637" w14:textId="77777777" w:rsidTr="001E7F20">
        <w:trPr>
          <w:trHeight w:val="70"/>
          <w:jc w:val="center"/>
        </w:trPr>
        <w:tc>
          <w:tcPr>
            <w:tcW w:w="993" w:type="dxa"/>
            <w:shd w:val="clear" w:color="auto" w:fill="D5DCE4" w:themeFill="text2" w:themeFillTint="33"/>
            <w:vAlign w:val="center"/>
          </w:tcPr>
          <w:p w14:paraId="001C2604" w14:textId="2D3640B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1842" w:type="dxa"/>
            <w:vAlign w:val="center"/>
          </w:tcPr>
          <w:p w14:paraId="52EB1F93" w14:textId="044F8FAD" w:rsidR="00C606CC" w:rsidRPr="001E7F20" w:rsidRDefault="0005052B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</w:t>
            </w:r>
            <w:r w:rsidR="00A24CEF">
              <w:rPr>
                <w:color w:val="000000" w:themeColor="text1"/>
                <w:sz w:val="24"/>
                <w:szCs w:val="24"/>
              </w:rPr>
              <w:t>2</w:t>
            </w:r>
            <w:r>
              <w:rPr>
                <w:color w:val="000000" w:themeColor="text1"/>
                <w:sz w:val="24"/>
                <w:szCs w:val="24"/>
              </w:rPr>
              <w:t>-01-2021</w:t>
            </w:r>
          </w:p>
        </w:tc>
        <w:tc>
          <w:tcPr>
            <w:tcW w:w="2127" w:type="dxa"/>
            <w:vAlign w:val="center"/>
          </w:tcPr>
          <w:p w14:paraId="2127261E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75EE1B58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E7F20" w:rsidRPr="001E7F20" w14:paraId="622266B6" w14:textId="77777777" w:rsidTr="001E7F20">
        <w:trPr>
          <w:trHeight w:val="70"/>
          <w:jc w:val="center"/>
        </w:trPr>
        <w:tc>
          <w:tcPr>
            <w:tcW w:w="993" w:type="dxa"/>
            <w:shd w:val="clear" w:color="auto" w:fill="D5DCE4" w:themeFill="text2" w:themeFillTint="33"/>
            <w:vAlign w:val="center"/>
          </w:tcPr>
          <w:p w14:paraId="47350B0B" w14:textId="3D5CE02A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Ti</w:t>
            </w:r>
            <w:r w:rsidR="00CA75CF">
              <w:rPr>
                <w:color w:val="000000" w:themeColor="text1"/>
                <w:sz w:val="24"/>
                <w:szCs w:val="24"/>
              </w:rPr>
              <w:t>t</w:t>
            </w:r>
            <w:r w:rsidRPr="001E7F20">
              <w:rPr>
                <w:color w:val="000000" w:themeColor="text1"/>
                <w:sz w:val="24"/>
                <w:szCs w:val="24"/>
              </w:rPr>
              <w:t>le</w:t>
            </w:r>
          </w:p>
        </w:tc>
        <w:tc>
          <w:tcPr>
            <w:tcW w:w="1842" w:type="dxa"/>
            <w:vAlign w:val="center"/>
          </w:tcPr>
          <w:p w14:paraId="58F570BF" w14:textId="74252EE2" w:rsidR="00C606CC" w:rsidRPr="001E7F20" w:rsidRDefault="00CA75CF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ovie Reservation API</w:t>
            </w:r>
          </w:p>
        </w:tc>
        <w:tc>
          <w:tcPr>
            <w:tcW w:w="2127" w:type="dxa"/>
            <w:vAlign w:val="center"/>
          </w:tcPr>
          <w:p w14:paraId="5AF341BA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412D5D74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D7C2446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0F2F6E48" w14:textId="77777777" w:rsidR="008A30C3" w:rsidRPr="001E7F20" w:rsidRDefault="008A30C3" w:rsidP="008A30C3">
      <w:pPr>
        <w:rPr>
          <w:color w:val="000000" w:themeColor="text1"/>
        </w:rPr>
      </w:pPr>
    </w:p>
    <w:p w14:paraId="71AEDF85" w14:textId="77777777" w:rsidR="008A30C3" w:rsidRPr="001E7F20" w:rsidRDefault="008A30C3" w:rsidP="008A30C3">
      <w:pPr>
        <w:rPr>
          <w:color w:val="000000" w:themeColor="text1"/>
        </w:rPr>
      </w:pPr>
    </w:p>
    <w:p w14:paraId="174A0DD8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104B952B" w14:textId="6BE77F10" w:rsidR="00842436" w:rsidRPr="001E7F20" w:rsidRDefault="00C606CC" w:rsidP="008A30C3">
      <w:pPr>
        <w:pStyle w:val="ListParagraph"/>
        <w:ind w:left="426" w:hanging="426"/>
        <w:jc w:val="center"/>
        <w:rPr>
          <w:b/>
          <w:color w:val="000000" w:themeColor="text1"/>
          <w:sz w:val="24"/>
          <w:szCs w:val="24"/>
        </w:rPr>
      </w:pPr>
      <w:r w:rsidRPr="001E7F20">
        <w:rPr>
          <w:b/>
          <w:color w:val="000000" w:themeColor="text1"/>
          <w:sz w:val="24"/>
          <w:szCs w:val="24"/>
        </w:rPr>
        <w:t>Document Change History</w:t>
      </w:r>
    </w:p>
    <w:p w14:paraId="2B027037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2879"/>
        <w:gridCol w:w="2892"/>
        <w:gridCol w:w="2819"/>
      </w:tblGrid>
      <w:tr w:rsidR="001E7F20" w:rsidRPr="001E7F20" w14:paraId="6C2F8B0A" w14:textId="77777777" w:rsidTr="00693C9A">
        <w:trPr>
          <w:trHeight w:val="520"/>
        </w:trPr>
        <w:tc>
          <w:tcPr>
            <w:tcW w:w="3005" w:type="dxa"/>
            <w:shd w:val="clear" w:color="auto" w:fill="D5DCE4" w:themeFill="text2" w:themeFillTint="33"/>
            <w:vAlign w:val="center"/>
          </w:tcPr>
          <w:p w14:paraId="0DA517ED" w14:textId="2FD0D17E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Version no./Document no.</w:t>
            </w:r>
          </w:p>
        </w:tc>
        <w:tc>
          <w:tcPr>
            <w:tcW w:w="3005" w:type="dxa"/>
            <w:shd w:val="clear" w:color="auto" w:fill="D5DCE4" w:themeFill="text2" w:themeFillTint="33"/>
            <w:vAlign w:val="center"/>
          </w:tcPr>
          <w:p w14:paraId="11939161" w14:textId="69FCA05A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Implementation Date</w:t>
            </w:r>
          </w:p>
        </w:tc>
        <w:tc>
          <w:tcPr>
            <w:tcW w:w="3006" w:type="dxa"/>
            <w:shd w:val="clear" w:color="auto" w:fill="D5DCE4" w:themeFill="text2" w:themeFillTint="33"/>
            <w:vAlign w:val="center"/>
          </w:tcPr>
          <w:p w14:paraId="653CE524" w14:textId="3CEAAE9E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Details of revision</w:t>
            </w:r>
          </w:p>
        </w:tc>
      </w:tr>
      <w:tr w:rsidR="001E7F20" w:rsidRPr="001E7F20" w14:paraId="6369A600" w14:textId="77777777" w:rsidTr="00C606CC">
        <w:trPr>
          <w:trHeight w:val="6225"/>
        </w:trPr>
        <w:tc>
          <w:tcPr>
            <w:tcW w:w="3005" w:type="dxa"/>
          </w:tcPr>
          <w:p w14:paraId="28A38074" w14:textId="6C796DFD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</w:rPr>
            </w:pPr>
            <w:r w:rsidRPr="001E7F20">
              <w:rPr>
                <w:color w:val="000000" w:themeColor="text1"/>
              </w:rPr>
              <w:t>QUAL_SOP_001</w:t>
            </w:r>
          </w:p>
          <w:p w14:paraId="0B854F43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3A9D520C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76F5ED39" w14:textId="5A1C3A42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92D8164" w14:textId="52D8FC79" w:rsidR="00C606CC" w:rsidRPr="001E7F20" w:rsidRDefault="0005052B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</w:t>
            </w:r>
            <w:r w:rsidR="00A24CEF">
              <w:rPr>
                <w:color w:val="000000" w:themeColor="text1"/>
                <w:sz w:val="24"/>
                <w:szCs w:val="24"/>
              </w:rPr>
              <w:t>2</w:t>
            </w:r>
            <w:r w:rsidR="00D91A89">
              <w:rPr>
                <w:color w:val="000000" w:themeColor="text1"/>
                <w:sz w:val="24"/>
                <w:szCs w:val="24"/>
              </w:rPr>
              <w:t>_01_2021</w:t>
            </w:r>
          </w:p>
          <w:p w14:paraId="63DC93EB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539AA7CE" w14:textId="07F3D032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06" w:type="dxa"/>
          </w:tcPr>
          <w:p w14:paraId="60C1419E" w14:textId="22991D34" w:rsidR="00C606CC" w:rsidRPr="001E7F20" w:rsidRDefault="00D96367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nitial SOP</w:t>
            </w:r>
          </w:p>
          <w:p w14:paraId="6F246CAA" w14:textId="2F86B5F4" w:rsidR="00C606CC" w:rsidRPr="001E7F20" w:rsidRDefault="00C606CC" w:rsidP="00C606CC">
            <w:pPr>
              <w:rPr>
                <w:color w:val="000000" w:themeColor="text1"/>
              </w:rPr>
            </w:pPr>
          </w:p>
        </w:tc>
      </w:tr>
    </w:tbl>
    <w:p w14:paraId="65192442" w14:textId="58FC9F3E" w:rsidR="00C606CC" w:rsidRPr="001E7F20" w:rsidRDefault="00C606CC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6E75FE5D" w14:textId="3FAC24C1" w:rsidR="00C606CC" w:rsidRPr="001E7F20" w:rsidRDefault="00C606CC" w:rsidP="00C606CC">
      <w:pPr>
        <w:rPr>
          <w:color w:val="000000" w:themeColor="text1"/>
        </w:rPr>
      </w:pPr>
    </w:p>
    <w:p w14:paraId="4A0ADA67" w14:textId="1D69768A" w:rsidR="00C606CC" w:rsidRPr="001E7F20" w:rsidRDefault="00C606CC" w:rsidP="00C606CC">
      <w:pPr>
        <w:rPr>
          <w:color w:val="000000" w:themeColor="text1"/>
        </w:rPr>
      </w:pPr>
    </w:p>
    <w:p w14:paraId="71F54CCB" w14:textId="1797BAEF" w:rsidR="00C606CC" w:rsidRPr="001E7F20" w:rsidRDefault="008A30C3" w:rsidP="008A30C3">
      <w:pPr>
        <w:tabs>
          <w:tab w:val="left" w:pos="6381"/>
        </w:tabs>
        <w:rPr>
          <w:color w:val="000000" w:themeColor="text1"/>
        </w:rPr>
      </w:pPr>
      <w:r w:rsidRPr="001E7F20">
        <w:rPr>
          <w:color w:val="000000" w:themeColor="text1"/>
        </w:rPr>
        <w:tab/>
      </w:r>
    </w:p>
    <w:p w14:paraId="31267744" w14:textId="2BBA3D14" w:rsidR="00C606CC" w:rsidRPr="001E7F20" w:rsidRDefault="00C606CC" w:rsidP="00C606CC">
      <w:pPr>
        <w:rPr>
          <w:color w:val="000000" w:themeColor="text1"/>
        </w:rPr>
      </w:pPr>
    </w:p>
    <w:p w14:paraId="22C5E5C9" w14:textId="1D0D085E" w:rsidR="00C606CC" w:rsidRPr="001E7F20" w:rsidRDefault="00C606CC" w:rsidP="00C606CC">
      <w:pPr>
        <w:rPr>
          <w:color w:val="000000" w:themeColor="text1"/>
          <w:sz w:val="24"/>
          <w:szCs w:val="24"/>
        </w:rPr>
      </w:pPr>
    </w:p>
    <w:p w14:paraId="1806C868" w14:textId="77777777" w:rsidR="00C606CC" w:rsidRPr="001E7F20" w:rsidRDefault="00C606CC" w:rsidP="00C606CC">
      <w:pPr>
        <w:jc w:val="center"/>
        <w:rPr>
          <w:color w:val="000000" w:themeColor="text1"/>
        </w:rPr>
      </w:pPr>
    </w:p>
    <w:sectPr w:rsidR="00C606CC" w:rsidRPr="001E7F20" w:rsidSect="008803DA">
      <w:footerReference w:type="default" r:id="rId13"/>
      <w:pgSz w:w="11906" w:h="16838" w:code="9"/>
      <w:pgMar w:top="1440" w:right="1440" w:bottom="1440" w:left="1440" w:header="709" w:footer="6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28973" w14:textId="77777777" w:rsidR="00E3500D" w:rsidRDefault="00E3500D" w:rsidP="004E5378">
      <w:pPr>
        <w:spacing w:after="0" w:line="240" w:lineRule="auto"/>
      </w:pPr>
      <w:r>
        <w:separator/>
      </w:r>
    </w:p>
  </w:endnote>
  <w:endnote w:type="continuationSeparator" w:id="0">
    <w:p w14:paraId="71F4B323" w14:textId="77777777" w:rsidR="00E3500D" w:rsidRDefault="00E3500D" w:rsidP="004E5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21D7C62C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45F9E7ED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1F434F4F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744645DD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46F32A05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799FC9AB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0208ACBF" w14:textId="79D966B1" w:rsidR="008803DA" w:rsidRDefault="001E7F20">
          <w:pPr>
            <w:pStyle w:val="Footer"/>
          </w:pPr>
          <w:r>
            <w:t>V.1</w:t>
          </w:r>
        </w:p>
      </w:tc>
    </w:tr>
    <w:tr w:rsidR="00C606CC" w14:paraId="4E14F3D3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6DDA54F5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6BFA3D14" w14:textId="337FC30A" w:rsidR="008803DA" w:rsidRDefault="008803DA">
          <w:pPr>
            <w:pStyle w:val="Footer"/>
          </w:pPr>
          <w:r>
            <w:t>1 0f 4</w:t>
          </w:r>
        </w:p>
      </w:tc>
      <w:tc>
        <w:tcPr>
          <w:tcW w:w="1578" w:type="dxa"/>
          <w:shd w:val="clear" w:color="auto" w:fill="D5DCE4" w:themeFill="text2" w:themeFillTint="33"/>
        </w:tcPr>
        <w:p w14:paraId="7A060EB0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556E81D4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0B7780A7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028F49F5" w14:textId="2BEB1800" w:rsidR="008803DA" w:rsidRDefault="001E7F20">
          <w:pPr>
            <w:pStyle w:val="Footer"/>
          </w:pPr>
          <w:r>
            <w:t>MICRO_SOP_01</w:t>
          </w:r>
        </w:p>
      </w:tc>
    </w:tr>
  </w:tbl>
  <w:p w14:paraId="14DACBDC" w14:textId="77777777" w:rsidR="008803DA" w:rsidRDefault="008803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4526442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4377C633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64FB72A9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1D6A98F6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1D7AC77F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0A441A79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71B8446F" w14:textId="12B06AAD" w:rsidR="008803DA" w:rsidRDefault="001E7F20">
          <w:pPr>
            <w:pStyle w:val="Footer"/>
          </w:pPr>
          <w:r>
            <w:t>V.1</w:t>
          </w:r>
        </w:p>
      </w:tc>
    </w:tr>
    <w:tr w:rsidR="00C606CC" w14:paraId="5D74D17F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68120A8C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172B9067" w14:textId="75BC475E" w:rsidR="008803DA" w:rsidRDefault="008803DA">
          <w:pPr>
            <w:pStyle w:val="Footer"/>
          </w:pPr>
          <w:r>
            <w:t>2 0f 4</w:t>
          </w:r>
        </w:p>
      </w:tc>
      <w:tc>
        <w:tcPr>
          <w:tcW w:w="1578" w:type="dxa"/>
          <w:shd w:val="clear" w:color="auto" w:fill="D5DCE4" w:themeFill="text2" w:themeFillTint="33"/>
        </w:tcPr>
        <w:p w14:paraId="7D4F7656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6C7BC6E9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638ADAA5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60F2CB79" w14:textId="70E5AC14" w:rsidR="008803DA" w:rsidRDefault="001E7F20">
          <w:pPr>
            <w:pStyle w:val="Footer"/>
          </w:pPr>
          <w:r>
            <w:t>MICRO_SOP_01</w:t>
          </w:r>
        </w:p>
      </w:tc>
    </w:tr>
  </w:tbl>
  <w:p w14:paraId="6595EE98" w14:textId="77777777" w:rsidR="008803DA" w:rsidRDefault="008803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79"/>
      <w:gridCol w:w="1804"/>
      <w:gridCol w:w="1492"/>
      <w:gridCol w:w="1505"/>
      <w:gridCol w:w="1271"/>
      <w:gridCol w:w="1965"/>
    </w:tblGrid>
    <w:tr w:rsidR="00C606CC" w14:paraId="315172B3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262C9599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1773CF19" w14:textId="39292814" w:rsidR="008803DA" w:rsidRDefault="008803DA">
          <w:pPr>
            <w:pStyle w:val="Footer"/>
          </w:pPr>
          <w:r>
            <w:t>QUAL_SOP_001</w:t>
          </w:r>
        </w:p>
      </w:tc>
      <w:tc>
        <w:tcPr>
          <w:tcW w:w="1578" w:type="dxa"/>
          <w:shd w:val="clear" w:color="auto" w:fill="D5DCE4" w:themeFill="text2" w:themeFillTint="33"/>
        </w:tcPr>
        <w:p w14:paraId="50DCC01F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3FC332C6" w14:textId="5CBF0657" w:rsidR="008803DA" w:rsidRDefault="00CA75CF">
          <w:pPr>
            <w:pStyle w:val="Footer"/>
          </w:pPr>
          <w:r>
            <w:t>02</w:t>
          </w:r>
          <w:r w:rsidR="008803DA">
            <w:t>/0</w:t>
          </w:r>
          <w:r>
            <w:t>1</w:t>
          </w:r>
          <w:r w:rsidR="008803DA">
            <w:t>/20</w:t>
          </w:r>
          <w:r>
            <w:t>21</w:t>
          </w:r>
        </w:p>
      </w:tc>
      <w:tc>
        <w:tcPr>
          <w:tcW w:w="1193" w:type="dxa"/>
          <w:shd w:val="clear" w:color="auto" w:fill="D5DCE4" w:themeFill="text2" w:themeFillTint="33"/>
        </w:tcPr>
        <w:p w14:paraId="3E7FBF6E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45DFAF36" w14:textId="14F931E9" w:rsidR="008803DA" w:rsidRDefault="001E7F20">
          <w:pPr>
            <w:pStyle w:val="Footer"/>
          </w:pPr>
          <w:r>
            <w:t>V.1</w:t>
          </w:r>
        </w:p>
      </w:tc>
    </w:tr>
    <w:tr w:rsidR="00C606CC" w14:paraId="077D0F3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1CAA0CD4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42BAE5A6" w14:textId="77777777" w:rsidR="008803DA" w:rsidRDefault="008803DA">
          <w:pPr>
            <w:pStyle w:val="Footer"/>
          </w:pPr>
          <w:r>
            <w:t>3 0f 4</w:t>
          </w:r>
        </w:p>
      </w:tc>
      <w:tc>
        <w:tcPr>
          <w:tcW w:w="1578" w:type="dxa"/>
          <w:shd w:val="clear" w:color="auto" w:fill="D5DCE4" w:themeFill="text2" w:themeFillTint="33"/>
        </w:tcPr>
        <w:p w14:paraId="1708F9D5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4E6522C4" w14:textId="75217F13" w:rsidR="008803DA" w:rsidRDefault="008803DA">
          <w:pPr>
            <w:pStyle w:val="Footer"/>
          </w:pPr>
          <w:r>
            <w:t>ENV_SOP_00</w:t>
          </w:r>
          <w:r w:rsidR="00CA75CF">
            <w:t>1</w:t>
          </w:r>
        </w:p>
      </w:tc>
      <w:tc>
        <w:tcPr>
          <w:tcW w:w="1193" w:type="dxa"/>
          <w:shd w:val="clear" w:color="auto" w:fill="D5DCE4" w:themeFill="text2" w:themeFillTint="33"/>
        </w:tcPr>
        <w:p w14:paraId="18F3907F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52FB2310" w14:textId="36076EE2" w:rsidR="008803DA" w:rsidRDefault="001E7F20">
          <w:pPr>
            <w:pStyle w:val="Footer"/>
          </w:pPr>
          <w:r>
            <w:t>MICRO_SOP_01</w:t>
          </w:r>
        </w:p>
      </w:tc>
    </w:tr>
  </w:tbl>
  <w:p w14:paraId="63BE0BEB" w14:textId="77777777" w:rsidR="008803DA" w:rsidRDefault="008803D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50C6F451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5ED816FE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22F6F394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76EB3E6B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39C67DEA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0ED95B58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4391F092" w14:textId="36FC80ED" w:rsidR="008803DA" w:rsidRDefault="001E7F20">
          <w:pPr>
            <w:pStyle w:val="Footer"/>
          </w:pPr>
          <w:r>
            <w:t>V.1</w:t>
          </w:r>
        </w:p>
      </w:tc>
    </w:tr>
    <w:tr w:rsidR="00C606CC" w14:paraId="4E94D48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7B97BB1D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06F232C3" w14:textId="7053C8EC" w:rsidR="008803DA" w:rsidRDefault="00C606CC">
          <w:pPr>
            <w:pStyle w:val="Footer"/>
          </w:pPr>
          <w:r>
            <w:t>4</w:t>
          </w:r>
          <w:r w:rsidR="008803DA">
            <w:t xml:space="preserve"> 0f 4</w:t>
          </w:r>
        </w:p>
      </w:tc>
      <w:tc>
        <w:tcPr>
          <w:tcW w:w="1578" w:type="dxa"/>
          <w:shd w:val="clear" w:color="auto" w:fill="D5DCE4" w:themeFill="text2" w:themeFillTint="33"/>
        </w:tcPr>
        <w:p w14:paraId="1492139F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430777C1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1089FB69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187EABE3" w14:textId="56359211" w:rsidR="008803DA" w:rsidRDefault="001E7F20">
          <w:pPr>
            <w:pStyle w:val="Footer"/>
          </w:pPr>
          <w:r>
            <w:t>MICRO_SOP_01</w:t>
          </w:r>
        </w:p>
      </w:tc>
    </w:tr>
  </w:tbl>
  <w:p w14:paraId="3EAAB15D" w14:textId="77777777" w:rsidR="008803DA" w:rsidRDefault="00880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5970C" w14:textId="77777777" w:rsidR="00E3500D" w:rsidRDefault="00E3500D" w:rsidP="004E5378">
      <w:pPr>
        <w:spacing w:after="0" w:line="240" w:lineRule="auto"/>
      </w:pPr>
      <w:r>
        <w:separator/>
      </w:r>
    </w:p>
  </w:footnote>
  <w:footnote w:type="continuationSeparator" w:id="0">
    <w:p w14:paraId="535FB4AD" w14:textId="77777777" w:rsidR="00E3500D" w:rsidRDefault="00E3500D" w:rsidP="004E53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CFC8A" w14:textId="71EE9DFB" w:rsidR="008E5E65" w:rsidRPr="00A24CEF" w:rsidRDefault="00A24CEF">
    <w:pPr>
      <w:pStyle w:val="Header"/>
      <w:rPr>
        <w:lang w:val="en-IN"/>
      </w:rPr>
    </w:pPr>
    <w:r>
      <w:rPr>
        <w:lang w:val="en-IN"/>
      </w:rPr>
      <w:t>MoviesHub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BAA08" w14:textId="32E3B886" w:rsidR="008803DA" w:rsidRPr="00D65441" w:rsidRDefault="00CA75CF">
    <w:pPr>
      <w:pStyle w:val="Header"/>
      <w:rPr>
        <w:lang w:val="en-IN"/>
      </w:rPr>
    </w:pPr>
    <w:r>
      <w:rPr>
        <w:lang w:val="en-IN"/>
      </w:rPr>
      <w:t>Movie Reservation AP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42EA6"/>
    <w:multiLevelType w:val="hybridMultilevel"/>
    <w:tmpl w:val="933260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A36DD"/>
    <w:multiLevelType w:val="hybridMultilevel"/>
    <w:tmpl w:val="F3665AA4"/>
    <w:lvl w:ilvl="0" w:tplc="40090001">
      <w:start w:val="1"/>
      <w:numFmt w:val="bullet"/>
      <w:lvlText w:val=""/>
      <w:lvlJc w:val="left"/>
      <w:pPr>
        <w:ind w:left="154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2" w15:restartNumberingAfterBreak="0">
    <w:nsid w:val="371848ED"/>
    <w:multiLevelType w:val="hybridMultilevel"/>
    <w:tmpl w:val="C9BA6840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3C177D31"/>
    <w:multiLevelType w:val="hybridMultilevel"/>
    <w:tmpl w:val="7B9695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8D1230"/>
    <w:multiLevelType w:val="hybridMultilevel"/>
    <w:tmpl w:val="7FA663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3C1977"/>
    <w:multiLevelType w:val="hybridMultilevel"/>
    <w:tmpl w:val="2F009B5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6BC66BAA"/>
    <w:multiLevelType w:val="multilevel"/>
    <w:tmpl w:val="2F5C43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DQ3tjS1MLAwNDZT0lEKTi0uzszPAykwrAUAtL2O9SwAAAA="/>
  </w:docVars>
  <w:rsids>
    <w:rsidRoot w:val="00EE64F8"/>
    <w:rsid w:val="00041D21"/>
    <w:rsid w:val="0005052B"/>
    <w:rsid w:val="00087A5D"/>
    <w:rsid w:val="00173BCF"/>
    <w:rsid w:val="001E7F20"/>
    <w:rsid w:val="002264D0"/>
    <w:rsid w:val="00275C23"/>
    <w:rsid w:val="002A44E6"/>
    <w:rsid w:val="004E5378"/>
    <w:rsid w:val="00535F74"/>
    <w:rsid w:val="00616CF2"/>
    <w:rsid w:val="00693C9A"/>
    <w:rsid w:val="00842436"/>
    <w:rsid w:val="008803DA"/>
    <w:rsid w:val="008A30C3"/>
    <w:rsid w:val="008A5B60"/>
    <w:rsid w:val="008E47C7"/>
    <w:rsid w:val="008E5E65"/>
    <w:rsid w:val="009D2F25"/>
    <w:rsid w:val="00A041DA"/>
    <w:rsid w:val="00A171EB"/>
    <w:rsid w:val="00A220DF"/>
    <w:rsid w:val="00A24CEF"/>
    <w:rsid w:val="00A80B96"/>
    <w:rsid w:val="00AF0179"/>
    <w:rsid w:val="00BC7755"/>
    <w:rsid w:val="00BD2FAA"/>
    <w:rsid w:val="00C40107"/>
    <w:rsid w:val="00C606CC"/>
    <w:rsid w:val="00C708A5"/>
    <w:rsid w:val="00C97BF6"/>
    <w:rsid w:val="00CA75CF"/>
    <w:rsid w:val="00CB4E1B"/>
    <w:rsid w:val="00CC2FFB"/>
    <w:rsid w:val="00D32D1B"/>
    <w:rsid w:val="00D65441"/>
    <w:rsid w:val="00D90A6F"/>
    <w:rsid w:val="00D91A89"/>
    <w:rsid w:val="00D96367"/>
    <w:rsid w:val="00DD12A1"/>
    <w:rsid w:val="00E3500D"/>
    <w:rsid w:val="00EE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504620"/>
  <w15:chartTrackingRefBased/>
  <w15:docId w15:val="{C07C7603-299A-4230-83DC-C1AF7885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4E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B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378"/>
  </w:style>
  <w:style w:type="paragraph" w:styleId="Footer">
    <w:name w:val="footer"/>
    <w:basedOn w:val="Normal"/>
    <w:link w:val="FooterChar"/>
    <w:uiPriority w:val="99"/>
    <w:unhideWhenUsed/>
    <w:rsid w:val="004E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378"/>
  </w:style>
  <w:style w:type="table" w:styleId="TableGrid">
    <w:name w:val="Table Grid"/>
    <w:basedOn w:val="TableNormal"/>
    <w:uiPriority w:val="39"/>
    <w:rsid w:val="00A171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4D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4E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B4E1B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B4E1B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B4E1B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B4E1B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C97B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7B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5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B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83BEC-9CE1-4F59-9784-198D064BF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wo Pokharel</dc:creator>
  <cp:keywords/>
  <dc:description/>
  <cp:lastModifiedBy>Aswin Parambath(UST,IN)</cp:lastModifiedBy>
  <cp:revision>3</cp:revision>
  <dcterms:created xsi:type="dcterms:W3CDTF">2021-01-07T12:38:00Z</dcterms:created>
  <dcterms:modified xsi:type="dcterms:W3CDTF">2021-01-07T12:39:00Z</dcterms:modified>
</cp:coreProperties>
</file>